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3185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8265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84903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83249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r>
        <w:drawing>
          <wp:inline>
            <wp:extent cx="3733800" cy="3955985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r>
        <w:drawing>
          <wp:inline>
            <wp:extent cx="3733800" cy="376113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9857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0475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0794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4632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2771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7138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рьям Ел Вакил</dc:creator>
  <dc:language>ru-RU</dc:language>
  <cp:keywords/>
  <dcterms:created xsi:type="dcterms:W3CDTF">2024-04-05T07:34:15Z</dcterms:created>
  <dcterms:modified xsi:type="dcterms:W3CDTF">2024-04-05T07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